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Abuja, Nigeria</w:t>
      </w:r>
      <w:r>
        <w:br/>
      </w:r>
    </w:p>
    <w:p>
      <w:pPr>
        <w:pStyle w:val="BodyText"/>
      </w:pPr>
      <w:r>
        <w:t xml:space="preserve">Dear Hiring Manager,</w:t>
      </w:r>
    </w:p>
    <w:p>
      <w:pPr>
        <w:pStyle w:val="BodyText"/>
      </w:pPr>
      <w:r>
        <w:t xml:space="preserve">I am writing to express my sincere interest in the Accountant position at your esteemed organization in Nigeria Abuja. With a strong academic foundation in accounting and over [X years] of hands-on experience managing financial operations, I am confident that my expertise aligns perfectly with the requirements of this role. As a dedicated professional passionate about financial excellence, I am eager to contribute my skills to support your company’s growth and success in Nigeria’s dynamic economic landscape.</w:t>
      </w:r>
    </w:p>
    <w:p>
      <w:pPr>
        <w:pStyle w:val="BodyText"/>
      </w:pPr>
      <w:r>
        <w:t xml:space="preserve">As an Accountant, I understand the critical role that accurate financial reporting, compliance with regulatory standards, and strategic fiscal planning play in driving organizational efficiency. In Nigeria Abuja, where the business environment is both competitive and evolving, I have consistently demonstrated my ability to navigate complex financial systems while adhering to local regulations such as those set by the Federal Inland Revenue Service (FIRS) and the Financial Reporting Standards (FRS). My work has been guided by a commitment to integrity, precision, and innovation—qualities that I believe are essential for any Accountant operating in this region.</w:t>
      </w:r>
    </w:p>
    <w:p>
      <w:pPr>
        <w:pStyle w:val="BodyText"/>
      </w:pPr>
      <w:r>
        <w:t xml:space="preserve">Throughout my career, I have specialized in areas such as financial analysis, tax compliance, budgeting, and internal auditing. For instance, while working with [Previous Company Name] in Abuja, I implemented a streamlined accounting system that reduced processing time by 30% and improved the accuracy of financial statements. This initiative not only enhanced operational efficiency but also ensured full compliance with Nigerian accounting standards. My ability to translate complex financial data into actionable insights has been instrumental in helping organizations make informed decisions.</w:t>
      </w:r>
    </w:p>
    <w:p>
      <w:pPr>
        <w:pStyle w:val="BodyText"/>
      </w:pPr>
      <w:r>
        <w:t xml:space="preserve">One of my proudest achievements was leading a team to complete an annual audit for a multinational corporation based in Abuja. This project required meticulous attention to detail, collaboration with cross-functional teams, and a deep understanding of local tax laws. By identifying potential risks and recommending cost-saving measures, I helped the company save over [X amount] in operational expenses while maintaining full regulatory compliance. Such experiences have reinforced my belief that an Accountant’s role extends beyond numbers—it is about building trust, ensuring transparency, and fostering long-term financial health.</w:t>
      </w:r>
    </w:p>
    <w:p>
      <w:pPr>
        <w:pStyle w:val="BodyText"/>
      </w:pPr>
      <w:r>
        <w:t xml:space="preserve">What draws me to Nigeria Abuja is the city’s status as the political and economic hub of the country. The unique challenges and opportunities in this region have shaped my approach to accounting. I am well-versed in navigating the nuances of doing business in Abuja, including understanding government contracts, public sector financial management, and local market trends. My familiarity with Nigerian tax codes, payroll systems, and financial reporting frameworks ensures that I can seamlessly integrate into your team and contribute immediately.</w:t>
      </w:r>
    </w:p>
    <w:p>
      <w:pPr>
        <w:pStyle w:val="BodyText"/>
      </w:pPr>
      <w:r>
        <w:t xml:space="preserve">As an Accountant, I thrive in environments where precision meets strategic thinking. My technical skills include proficiency in accounting software such as QuickBooks, SAP, and Tally ERP. Additionally, I hold certifications such as [Insert Certification Name], which is recognized across Nigeria and beyond. These qualifications have equipped me with the knowledge to handle complex financial tasks while maintaining ethical standards—a core value in the profession.</w:t>
      </w:r>
    </w:p>
    <w:p>
      <w:pPr>
        <w:pStyle w:val="BodyText"/>
      </w:pPr>
      <w:r>
        <w:t xml:space="preserve">In Nigeria Abuja, where businesses often deal with a mix of local and international stakeholders, I have developed strong communication and interpersonal skills. Whether explaining financial reports to non-technical audiences or collaborating with senior management, I prioritize clarity and professionalism. My ability to build rapport with clients, colleagues, and regulatory bodies has been a key factor in my success as an Accountant.</w:t>
      </w:r>
    </w:p>
    <w:p>
      <w:pPr>
        <w:pStyle w:val="BodyText"/>
      </w:pPr>
      <w:r>
        <w:t xml:space="preserve">I am particularly drawn to your organization because of its reputation for [mention specific value or achievement of the company, e.g., "innovative financial solutions" or "commitment to ethical practices"]. I am eager to bring my expertise in accounting, combined with a deep understanding of the Nigerian market, to support your team’s objectives. I am confident that my proactive approach and dedication to excellence will make me a valuable asset to your company.</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team’s success in Nigeria Abuj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Nigeria Abuja</dc:title>
  <dc:creator/>
  <cp:keywords/>
  <dcterms:created xsi:type="dcterms:W3CDTF">2026-07-21T06:04:32Z</dcterms:created>
  <dcterms:modified xsi:type="dcterms:W3CDTF">2026-07-21T06:04:32Z</dcterms:modified>
</cp:coreProperties>
</file>

<file path=docProps/custom.xml><?xml version="1.0" encoding="utf-8"?>
<Properties xmlns="http://schemas.openxmlformats.org/officeDocument/2006/custom-properties" xmlns:vt="http://schemas.openxmlformats.org/officeDocument/2006/docPropsVTypes"/>
</file>